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4687BA" w14:textId="3034CF86" w:rsidR="00146753" w:rsidRDefault="00C57B2C"/>
    <w:p w14:paraId="2E1A18F5" w14:textId="24D75FA0" w:rsidR="00A72C22" w:rsidRDefault="00A72C22">
      <w:r>
        <w:t>Freezing</w:t>
      </w:r>
      <w:r w:rsidR="000765F8">
        <w:t xml:space="preserve"> </w:t>
      </w:r>
      <w:r>
        <w:t>Fat</w:t>
      </w:r>
      <w:r w:rsidR="000765F8">
        <w:t xml:space="preserve"> </w:t>
      </w:r>
      <w:r>
        <w:t>Cells.</w:t>
      </w:r>
      <w:r w:rsidR="00AD1F42">
        <w:t xml:space="preserve"> </w:t>
      </w:r>
      <w:r>
        <w:t>The Medspa West Hartford.Article.AR</w:t>
      </w:r>
    </w:p>
    <w:p w14:paraId="2C5A1558" w14:textId="7C9F15DC" w:rsidR="00A72C22" w:rsidRDefault="00A72C22">
      <w:r>
        <w:t>KW: Freezing Fat Cells</w:t>
      </w:r>
    </w:p>
    <w:p w14:paraId="7E1695C0" w14:textId="29DFA7B5" w:rsidR="00A72C22" w:rsidRDefault="00A72C22">
      <w:r>
        <w:t>/Freezing Fat Cells</w:t>
      </w:r>
    </w:p>
    <w:p w14:paraId="04318175" w14:textId="1DB9576B" w:rsidR="00A72C22" w:rsidRDefault="00A72C22">
      <w:r>
        <w:t xml:space="preserve">META: </w:t>
      </w:r>
      <w:r w:rsidR="000765F8">
        <w:t>Cryolipolysis or freezing fat cells with CoolSculpting is a safe</w:t>
      </w:r>
      <w:r w:rsidR="00AD1F42">
        <w:t>,</w:t>
      </w:r>
      <w:r w:rsidR="000765F8">
        <w:t xml:space="preserve"> effective procedure to reduce stubborn fat bulges without surgery </w:t>
      </w:r>
      <w:r w:rsidR="00AD1F42">
        <w:t>and minimal</w:t>
      </w:r>
      <w:r w:rsidR="000765F8">
        <w:t xml:space="preserve"> downtime.</w:t>
      </w:r>
    </w:p>
    <w:p w14:paraId="5C98E5ED" w14:textId="2D58411A" w:rsidR="00A72C22" w:rsidRDefault="000765F8">
      <w:r>
        <w:t>FREEZING FAT CELLS |</w:t>
      </w:r>
      <w:r w:rsidR="00AD1F42">
        <w:t xml:space="preserve">HOW </w:t>
      </w:r>
      <w:r w:rsidR="00BA2965">
        <w:t>COOLSCULPTING</w:t>
      </w:r>
      <w:r w:rsidR="00AD1F42">
        <w:t xml:space="preserve"> ELIMINATES FAT</w:t>
      </w:r>
    </w:p>
    <w:p w14:paraId="1DA889E9" w14:textId="2CB2C47C" w:rsidR="000765F8" w:rsidRDefault="000765F8">
      <w:r>
        <w:t xml:space="preserve">Freezing fat cells </w:t>
      </w:r>
      <w:r w:rsidR="00C85F9E">
        <w:t>through</w:t>
      </w:r>
      <w:r>
        <w:t xml:space="preserve"> a scientific process known as Cryolipolysis is a safe and effective way to reduce fat bulges without surgery </w:t>
      </w:r>
      <w:r w:rsidR="00AD1F42">
        <w:t>and minimal</w:t>
      </w:r>
      <w:r>
        <w:t xml:space="preserve"> downtime.</w:t>
      </w:r>
      <w:r w:rsidR="00081A6C">
        <w:t xml:space="preserve"> CoolSculpting is the only FDA cleared body shaping treatment that uses precise cooling technology.  Learn how freezing fat can </w:t>
      </w:r>
      <w:r w:rsidR="00C85F9E">
        <w:t>transform your body into a sli</w:t>
      </w:r>
      <w:r w:rsidR="00AD1F42">
        <w:t>m</w:t>
      </w:r>
      <w:r w:rsidR="00C85F9E">
        <w:t>mer</w:t>
      </w:r>
      <w:r w:rsidR="00AD1F42">
        <w:t>,</w:t>
      </w:r>
      <w:r w:rsidR="00C85F9E">
        <w:t xml:space="preserve"> more attractive</w:t>
      </w:r>
      <w:r w:rsidR="00AD1F42">
        <w:t>-</w:t>
      </w:r>
      <w:r w:rsidR="00C85F9E">
        <w:t>looking physique</w:t>
      </w:r>
      <w:r w:rsidR="00AD1F42">
        <w:t>.</w:t>
      </w:r>
      <w:r w:rsidR="00C85F9E">
        <w:t xml:space="preserve"> </w:t>
      </w:r>
    </w:p>
    <w:p w14:paraId="612897B8" w14:textId="54F08FA6" w:rsidR="00785AD0" w:rsidRPr="00785AD0" w:rsidRDefault="00785AD0" w:rsidP="00785AD0">
      <w:pPr>
        <w:jc w:val="right"/>
        <w:rPr>
          <w:u w:val="single"/>
        </w:rPr>
      </w:pPr>
      <w:r w:rsidRPr="00785AD0">
        <w:rPr>
          <w:u w:val="single"/>
        </w:rPr>
        <w:t>See actual fat freezing results &gt;&gt;</w:t>
      </w:r>
    </w:p>
    <w:p w14:paraId="65956D18" w14:textId="77777777" w:rsidR="00B3135E" w:rsidRDefault="00B3135E">
      <w:r>
        <w:t>CRYOLIPOLYSIS | FREEZING FAT CELLS TO REDUCE BULGES</w:t>
      </w:r>
    </w:p>
    <w:p w14:paraId="11A47647" w14:textId="11D8C5CF" w:rsidR="00081A6C" w:rsidRDefault="00B3135E" w:rsidP="00B3135E">
      <w:pPr>
        <w:tabs>
          <w:tab w:val="left" w:pos="8657"/>
        </w:tabs>
      </w:pPr>
      <w:r>
        <w:t>Most adults deal with frustrating bulges—isolated fat deposits that resist diet and exercise. Liposuction</w:t>
      </w:r>
      <w:r w:rsidR="00DE3A8C">
        <w:t xml:space="preserve"> treatments</w:t>
      </w:r>
      <w:r>
        <w:t xml:space="preserve"> use to be the only option for addressing fat deposits. The discovery </w:t>
      </w:r>
      <w:r w:rsidRPr="00AD1F42">
        <w:t>of Cryolipo</w:t>
      </w:r>
      <w:r w:rsidR="00DE3A8C" w:rsidRPr="00AD1F42">
        <w:t>ly</w:t>
      </w:r>
      <w:r w:rsidRPr="00AD1F42">
        <w:t>sis changed</w:t>
      </w:r>
      <w:r>
        <w:t xml:space="preserve"> the </w:t>
      </w:r>
      <w:r w:rsidR="00DE3A8C">
        <w:t>marketplace by freezing fat cells to death</w:t>
      </w:r>
      <w:r w:rsidR="00AD1F42">
        <w:t>, m</w:t>
      </w:r>
      <w:r w:rsidR="004052A6">
        <w:t>aking CoolSculpting the</w:t>
      </w:r>
      <w:r w:rsidR="004052A6" w:rsidRPr="00AD1F42">
        <w:rPr>
          <w:u w:val="single"/>
        </w:rPr>
        <w:t xml:space="preserve"> #1 non-surgical alternative to </w:t>
      </w:r>
      <w:r w:rsidR="003D5660" w:rsidRPr="00AD1F42">
        <w:rPr>
          <w:u w:val="single"/>
        </w:rPr>
        <w:t>Liposuction</w:t>
      </w:r>
      <w:r w:rsidR="00AD1F42">
        <w:rPr>
          <w:u w:val="single"/>
        </w:rPr>
        <w:t>.</w:t>
      </w:r>
    </w:p>
    <w:p w14:paraId="6F8C8A39" w14:textId="534DB128" w:rsidR="00856757" w:rsidRDefault="00856757" w:rsidP="00B3135E">
      <w:pPr>
        <w:tabs>
          <w:tab w:val="left" w:pos="8657"/>
        </w:tabs>
      </w:pPr>
      <w:r>
        <w:t>The Discovery of Cryolipolysis</w:t>
      </w:r>
    </w:p>
    <w:p w14:paraId="7CED2479" w14:textId="77777777" w:rsidR="00AD1F42" w:rsidRDefault="00856757" w:rsidP="00B3135E">
      <w:pPr>
        <w:tabs>
          <w:tab w:val="left" w:pos="8657"/>
        </w:tabs>
      </w:pPr>
      <w:r>
        <w:t xml:space="preserve">A group of Harvard Scientists </w:t>
      </w:r>
      <w:r w:rsidRPr="00AD1F42">
        <w:rPr>
          <w:u w:val="single"/>
        </w:rPr>
        <w:t>discovered Cryolipolysis</w:t>
      </w:r>
      <w:r>
        <w:t>, Dr.</w:t>
      </w:r>
      <w:r w:rsidR="00AD1F42">
        <w:t xml:space="preserve"> </w:t>
      </w:r>
      <w:r>
        <w:t>Dieter Manstein, MD</w:t>
      </w:r>
      <w:r w:rsidR="00AD1F42">
        <w:t>,</w:t>
      </w:r>
      <w:r w:rsidR="00567B1C">
        <w:t xml:space="preserve"> and R. Rox Anderson, MD. They </w:t>
      </w:r>
      <w:r w:rsidR="00AD1F42">
        <w:t>observed</w:t>
      </w:r>
      <w:r w:rsidR="00567B1C">
        <w:t xml:space="preserve"> a reduction in cheek fat when children sucked on popsicles, </w:t>
      </w:r>
      <w:r w:rsidR="00AD1F42">
        <w:t>terming the</w:t>
      </w:r>
      <w:r w:rsidR="00567B1C">
        <w:t xml:space="preserve"> phenomenon “popsicle panniculitis.” </w:t>
      </w:r>
    </w:p>
    <w:p w14:paraId="66921AE1" w14:textId="392F6E26" w:rsidR="00856757" w:rsidRDefault="00567B1C" w:rsidP="00B3135E">
      <w:pPr>
        <w:tabs>
          <w:tab w:val="left" w:pos="8657"/>
        </w:tabs>
      </w:pPr>
      <w:r>
        <w:t xml:space="preserve">Dr. Manstein later shared the findings with </w:t>
      </w:r>
      <w:r w:rsidRPr="00AD1F42">
        <w:rPr>
          <w:i/>
          <w:iCs/>
        </w:rPr>
        <w:t xml:space="preserve">Allure </w:t>
      </w:r>
      <w:r w:rsidR="00AD1F42">
        <w:t>explaining,</w:t>
      </w:r>
      <w:r>
        <w:t xml:space="preserve"> “Fat freezes at a higher temperature than water.”</w:t>
      </w:r>
      <w:r w:rsidR="00511149">
        <w:t xml:space="preserve"> Dr. Manstein</w:t>
      </w:r>
      <w:r w:rsidR="00AD1F42">
        <w:t xml:space="preserve"> determined that</w:t>
      </w:r>
      <w:r w:rsidR="00511149">
        <w:t xml:space="preserve"> exposing fat cells to </w:t>
      </w:r>
      <w:r w:rsidR="003341C4">
        <w:t xml:space="preserve">exact cooling temperatures could successfully freeze fat cells without causing thermal injury to the skin. The reason </w:t>
      </w:r>
      <w:r w:rsidR="00AD1F42">
        <w:t>is that skin cells consist mostly of water, thus maintaining</w:t>
      </w:r>
      <w:r w:rsidR="003341C4">
        <w:t xml:space="preserve"> a lower freezing point than underlying fat cells.</w:t>
      </w:r>
    </w:p>
    <w:p w14:paraId="6BA172A8" w14:textId="07C016C0" w:rsidR="00AD1F42" w:rsidRPr="00AD1F42" w:rsidRDefault="00AD1F42" w:rsidP="00AD1F42">
      <w:pPr>
        <w:tabs>
          <w:tab w:val="left" w:pos="8657"/>
        </w:tabs>
        <w:jc w:val="right"/>
        <w:rPr>
          <w:u w:val="single"/>
        </w:rPr>
      </w:pPr>
      <w:r w:rsidRPr="00AD1F42">
        <w:rPr>
          <w:u w:val="single"/>
        </w:rPr>
        <w:t>Learn more about CoolSculpting &gt;&gt;</w:t>
      </w:r>
    </w:p>
    <w:p w14:paraId="5F71F330" w14:textId="62B691D4" w:rsidR="00C9627F" w:rsidRDefault="00C9627F" w:rsidP="00B3135E">
      <w:pPr>
        <w:tabs>
          <w:tab w:val="left" w:pos="8657"/>
        </w:tabs>
      </w:pPr>
      <w:r>
        <w:t>How Does Cryolipolysis Work?</w:t>
      </w:r>
    </w:p>
    <w:p w14:paraId="331B7496" w14:textId="27A67DA8" w:rsidR="00C9627F" w:rsidRDefault="00C9627F" w:rsidP="00B3135E">
      <w:pPr>
        <w:tabs>
          <w:tab w:val="left" w:pos="8657"/>
        </w:tabs>
      </w:pPr>
      <w:r>
        <w:t>Cryolipolysis broken down means “cryo” = cold + “lipo” = fat + ‘lysis” = cell death. In other words</w:t>
      </w:r>
      <w:r w:rsidR="00AD1F42">
        <w:t>,</w:t>
      </w:r>
      <w:r>
        <w:t xml:space="preserve"> when fat deposits are exposed to precise cooling temperatures</w:t>
      </w:r>
      <w:r w:rsidR="00AD1F42">
        <w:t>,</w:t>
      </w:r>
      <w:r>
        <w:t xml:space="preserve"> the cell membrane will crystalize and then rupture. This causes cell death.</w:t>
      </w:r>
      <w:r w:rsidR="008F6DA4">
        <w:t xml:space="preserve"> After 8 to 12 weeks</w:t>
      </w:r>
      <w:r w:rsidR="00AD1F42">
        <w:t>,</w:t>
      </w:r>
      <w:r w:rsidR="008F6DA4">
        <w:t xml:space="preserve"> the body expels these destroyed </w:t>
      </w:r>
      <w:r w:rsidR="009C77AC">
        <w:t xml:space="preserve">fat </w:t>
      </w:r>
      <w:r w:rsidR="008F6DA4">
        <w:t>cells as waste from the body via the lymphatic system.</w:t>
      </w:r>
      <w:r w:rsidR="009C77AC">
        <w:t xml:space="preserve"> Once these fat cells leave the body</w:t>
      </w:r>
      <w:r w:rsidR="00AD1F42">
        <w:t>,</w:t>
      </w:r>
      <w:r w:rsidR="009C77AC">
        <w:t xml:space="preserve"> they are gone for good. </w:t>
      </w:r>
      <w:r w:rsidR="009C77AC" w:rsidRPr="00AD1F42">
        <w:rPr>
          <w:u w:val="single"/>
        </w:rPr>
        <w:t>This results in long-lasting fat reduction.</w:t>
      </w:r>
    </w:p>
    <w:p w14:paraId="11100288" w14:textId="7C2DCD53" w:rsidR="007F346E" w:rsidRDefault="007F346E" w:rsidP="00B3135E">
      <w:pPr>
        <w:tabs>
          <w:tab w:val="left" w:pos="8657"/>
        </w:tabs>
      </w:pPr>
      <w:r>
        <w:t>Freezing Fat Cells is a Technique Sensitive Treatment</w:t>
      </w:r>
    </w:p>
    <w:p w14:paraId="23C6AC85" w14:textId="33DC6754" w:rsidR="00F25093" w:rsidRDefault="007F346E" w:rsidP="00B3135E">
      <w:pPr>
        <w:tabs>
          <w:tab w:val="left" w:pos="8657"/>
        </w:tabs>
      </w:pPr>
      <w:r>
        <w:t>Freezing fat cells takes experience and skill. A CoolSculpting expert will</w:t>
      </w:r>
      <w:r w:rsidR="00AA71FB">
        <w:t xml:space="preserve"> place an applicator over a bulge. The applicator then suctions the subcutaneous fat cells inside </w:t>
      </w:r>
      <w:r w:rsidR="00F25093">
        <w:t xml:space="preserve">in preparation for cooling. Next, the </w:t>
      </w:r>
      <w:r w:rsidR="00F25093">
        <w:lastRenderedPageBreak/>
        <w:t>CoolSculpting machine will cool the cells to precise temperatures causing cell death.</w:t>
      </w:r>
      <w:r w:rsidR="00B1498C">
        <w:t xml:space="preserve"> This procedure takes 35 to 90-minutes, is painless, non-invasive, and requires no downtime. Therefore, millions of men and women flock to fat freezing as their body </w:t>
      </w:r>
      <w:r w:rsidR="001151C5">
        <w:t>shaping</w:t>
      </w:r>
      <w:r w:rsidR="00B1498C">
        <w:t xml:space="preserve"> alternative to Liposuction</w:t>
      </w:r>
    </w:p>
    <w:p w14:paraId="5AEBB063" w14:textId="02096E3C" w:rsidR="00F25093" w:rsidRDefault="00AD1F42" w:rsidP="00B3135E">
      <w:pPr>
        <w:tabs>
          <w:tab w:val="left" w:pos="8657"/>
        </w:tabs>
      </w:pPr>
      <w:r>
        <w:t>Is Freezing Fat Cells Right for Me?</w:t>
      </w:r>
    </w:p>
    <w:p w14:paraId="77AC4222" w14:textId="2BE64415" w:rsidR="00F25093" w:rsidRDefault="00F25093" w:rsidP="00B3135E">
      <w:pPr>
        <w:tabs>
          <w:tab w:val="left" w:pos="8657"/>
        </w:tabs>
      </w:pPr>
      <w:r>
        <w:t xml:space="preserve">Freezing fat cells is </w:t>
      </w:r>
      <w:r w:rsidR="00AD1F42">
        <w:t xml:space="preserve">intended </w:t>
      </w:r>
      <w:r>
        <w:t>for healthy</w:t>
      </w:r>
      <w:r w:rsidR="00AD1F42">
        <w:t>,</w:t>
      </w:r>
      <w:r>
        <w:t xml:space="preserve"> active men and women who grapple with frustrating fat bulges regardless of diet and exercise.</w:t>
      </w:r>
      <w:r w:rsidR="00AD1F42">
        <w:t xml:space="preserve"> </w:t>
      </w:r>
      <w:r w:rsidR="00734F04">
        <w:t xml:space="preserve">Freezing fat cells is not </w:t>
      </w:r>
      <w:r w:rsidR="00AD1F42">
        <w:t>intended to be</w:t>
      </w:r>
      <w:r w:rsidR="00734F04">
        <w:t xml:space="preserve"> a weight loss program</w:t>
      </w:r>
      <w:r w:rsidR="00AD1F42">
        <w:t xml:space="preserve"> or a treatment for obesity.</w:t>
      </w:r>
    </w:p>
    <w:p w14:paraId="62EB9033" w14:textId="17F9B54A" w:rsidR="00734F04" w:rsidRDefault="00AD1F42" w:rsidP="00B3135E">
      <w:pPr>
        <w:tabs>
          <w:tab w:val="left" w:pos="8657"/>
        </w:tabs>
      </w:pPr>
      <w:r>
        <w:t>Fat Freezing Near Me</w:t>
      </w:r>
    </w:p>
    <w:p w14:paraId="500E45A4" w14:textId="29C948F1" w:rsidR="00CC69FB" w:rsidRDefault="00CC69FB" w:rsidP="00B3135E">
      <w:pPr>
        <w:tabs>
          <w:tab w:val="left" w:pos="8657"/>
        </w:tabs>
      </w:pPr>
      <w:r>
        <w:t>The only way to discover if f</w:t>
      </w:r>
      <w:r w:rsidR="00AD1F42">
        <w:t>reezing fat cells</w:t>
      </w:r>
      <w:r>
        <w:t xml:space="preserve"> is right for you is to schedule a complimentary consultation with The Medspa </w:t>
      </w:r>
      <w:r w:rsidR="00C57B2C">
        <w:t>MD</w:t>
      </w:r>
      <w:r>
        <w:t xml:space="preserve">, the leading CoolSculpting provider in West Harford, Ct. </w:t>
      </w:r>
      <w:r w:rsidR="00AD1F42">
        <w:t>F</w:t>
      </w:r>
      <w:r>
        <w:t xml:space="preserve">ill the form out online or call (860) 272-6245 and receive your free consult today. The time is now </w:t>
      </w:r>
      <w:r w:rsidR="003D5660">
        <w:t>to freeze away your fat.</w:t>
      </w:r>
    </w:p>
    <w:p w14:paraId="7AC7C140" w14:textId="77777777" w:rsidR="00734F04" w:rsidRDefault="00734F04" w:rsidP="00B3135E">
      <w:pPr>
        <w:tabs>
          <w:tab w:val="left" w:pos="8657"/>
        </w:tabs>
      </w:pPr>
    </w:p>
    <w:p w14:paraId="042AD19B" w14:textId="3DCE05F0" w:rsidR="007F346E" w:rsidRDefault="00F25093" w:rsidP="00B3135E">
      <w:pPr>
        <w:tabs>
          <w:tab w:val="left" w:pos="8657"/>
        </w:tabs>
      </w:pPr>
      <w:r>
        <w:t xml:space="preserve"> </w:t>
      </w:r>
      <w:r w:rsidR="001151C5">
        <w:t xml:space="preserve"> </w:t>
      </w:r>
    </w:p>
    <w:p w14:paraId="1C702976" w14:textId="77777777" w:rsidR="00C9627F" w:rsidRDefault="00C9627F" w:rsidP="00B3135E">
      <w:pPr>
        <w:tabs>
          <w:tab w:val="left" w:pos="8657"/>
        </w:tabs>
      </w:pPr>
    </w:p>
    <w:sectPr w:rsidR="00C96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DY2MDGyNDQzMLFQ0lEKTi0uzszPAykwrAUADuEKTCwAAAA="/>
  </w:docVars>
  <w:rsids>
    <w:rsidRoot w:val="00A72C22"/>
    <w:rsid w:val="000765F8"/>
    <w:rsid w:val="00081A6C"/>
    <w:rsid w:val="001151C5"/>
    <w:rsid w:val="00206DF2"/>
    <w:rsid w:val="003341C4"/>
    <w:rsid w:val="003D5660"/>
    <w:rsid w:val="004052A6"/>
    <w:rsid w:val="00511149"/>
    <w:rsid w:val="00567B1C"/>
    <w:rsid w:val="00734F04"/>
    <w:rsid w:val="00785AD0"/>
    <w:rsid w:val="007F346E"/>
    <w:rsid w:val="00856757"/>
    <w:rsid w:val="008F6DA4"/>
    <w:rsid w:val="00944D0F"/>
    <w:rsid w:val="009C77AC"/>
    <w:rsid w:val="00A70AD2"/>
    <w:rsid w:val="00A72C22"/>
    <w:rsid w:val="00AA71FB"/>
    <w:rsid w:val="00AD1F42"/>
    <w:rsid w:val="00B1498C"/>
    <w:rsid w:val="00B3135E"/>
    <w:rsid w:val="00BA2965"/>
    <w:rsid w:val="00C57B2C"/>
    <w:rsid w:val="00C85F9E"/>
    <w:rsid w:val="00C9627F"/>
    <w:rsid w:val="00CA0F46"/>
    <w:rsid w:val="00CC69FB"/>
    <w:rsid w:val="00DE3A8C"/>
    <w:rsid w:val="00F25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4CE3A"/>
  <w15:chartTrackingRefBased/>
  <w15:docId w15:val="{AF61FCC9-C3FA-4019-8E37-8AC181C27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32</cp:revision>
  <dcterms:created xsi:type="dcterms:W3CDTF">2021-03-22T03:50:00Z</dcterms:created>
  <dcterms:modified xsi:type="dcterms:W3CDTF">2021-03-23T20:10:00Z</dcterms:modified>
</cp:coreProperties>
</file>